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05ADE2AD" w:rsidR="00F102CC" w:rsidRPr="003D5AF6" w:rsidRDefault="001706B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19793C81" w:rsidR="00F102CC" w:rsidRPr="003D5AF6" w:rsidRDefault="001706BF">
            <w:pPr>
              <w:rPr>
                <w:rFonts w:ascii="Noto Sans" w:eastAsia="Noto Sans" w:hAnsi="Noto Sans" w:cs="Noto Sans"/>
                <w:bCs/>
                <w:color w:val="434343"/>
                <w:sz w:val="18"/>
                <w:szCs w:val="18"/>
              </w:rPr>
            </w:pPr>
            <w:r>
              <w:rPr>
                <w:rFonts w:ascii="Noto Sans" w:eastAsia="Noto Sans" w:hAnsi="Noto Sans" w:cs="Noto Sans"/>
                <w:bCs/>
                <w:color w:val="434343"/>
                <w:sz w:val="18"/>
                <w:szCs w:val="18"/>
              </w:rPr>
              <w:t>Key resource table</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2AC64BFB"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3A00E67" w:rsidR="00F102CC" w:rsidRPr="003D5AF6" w:rsidRDefault="001706BF">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5B5595A9" w14:textId="77777777" w:rsidR="00F102CC" w:rsidRDefault="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Key resource table</w:t>
            </w:r>
          </w:p>
          <w:p w14:paraId="142EF030" w14:textId="2A241039" w:rsidR="00AC0F37" w:rsidRPr="003D5AF6" w:rsidRDefault="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3945D700" w14:textId="77777777" w:rsidR="00AC0F37" w:rsidRDefault="00AC0F37" w:rsidP="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Key resource table</w:t>
            </w:r>
          </w:p>
          <w:p w14:paraId="6D488BB5" w14:textId="4755E27B" w:rsidR="00F102CC" w:rsidRPr="003D5AF6" w:rsidRDefault="00AC0F37" w:rsidP="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0D8348EA" w14:textId="77777777" w:rsidR="00AC0F37" w:rsidRDefault="00AC0F37" w:rsidP="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Key resource table</w:t>
            </w:r>
          </w:p>
          <w:p w14:paraId="228A64E8" w14:textId="0090F4F4" w:rsidR="00F102CC" w:rsidRPr="003D5AF6" w:rsidRDefault="00AC0F37" w:rsidP="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40A62C66" w:rsidR="00F102CC" w:rsidRPr="003D5AF6" w:rsidRDefault="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34FA0D4" w:rsidR="00F102CC" w:rsidRPr="003D5AF6" w:rsidRDefault="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50D9E358" w:rsidR="00F102CC" w:rsidRPr="003D5AF6" w:rsidRDefault="00AC0F37">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51F38A66" w:rsidR="00F102CC" w:rsidRDefault="00AC0F37">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7114652" w:rsidR="00F102CC" w:rsidRPr="003D5AF6" w:rsidRDefault="00AC0F3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3ABF6FED" w:rsidR="00F102CC" w:rsidRPr="003D5AF6" w:rsidRDefault="00AC0F3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6B66F193" w:rsidR="00F102CC" w:rsidRPr="003D5AF6" w:rsidRDefault="0051684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95D0D12" w:rsidR="00F102CC" w:rsidRPr="003D5AF6" w:rsidRDefault="00646056" w:rsidP="00646056">
            <w:pPr>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01CB64C7" w:rsidR="00F102CC" w:rsidRPr="003D5AF6" w:rsidRDefault="006460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1515A4D3"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2572F6F3"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5C61D8F0" w:rsidR="00F102CC" w:rsidRPr="003D5AF6" w:rsidRDefault="006460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s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4046AC91" w:rsidR="00F102CC" w:rsidRPr="003D5AF6" w:rsidRDefault="0064605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s legen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18D6E0BC"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61107BD4"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4EA39378"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26E1F31"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1FE781D6"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7995655E"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0F6CC1B1"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18BA3570" w:rsidR="00F102CC" w:rsidRPr="003D5AF6" w:rsidRDefault="00A43B49" w:rsidP="00A43B49">
            <w:pPr>
              <w:spacing w:line="276" w:lineRule="auto"/>
              <w:rPr>
                <w:rFonts w:ascii="Noto Sans" w:eastAsia="Noto Sans" w:hAnsi="Noto Sans" w:cs="Noto Sans"/>
                <w:bCs/>
                <w:color w:val="434343"/>
                <w:sz w:val="18"/>
                <w:szCs w:val="18"/>
              </w:rPr>
            </w:pPr>
            <w:r w:rsidRPr="00A43B49">
              <w:rPr>
                <w:rFonts w:ascii="Noto Sans" w:eastAsia="Noto Sans" w:hAnsi="Noto Sans" w:cs="Noto Sans"/>
                <w:bCs/>
                <w:color w:val="434343"/>
                <w:sz w:val="18"/>
                <w:szCs w:val="18"/>
              </w:rPr>
              <w:t>Data availability</w:t>
            </w:r>
            <w:r>
              <w:rPr>
                <w:rFonts w:ascii="Noto Sans" w:eastAsia="Noto Sans" w:hAnsi="Noto Sans" w:cs="Noto Sans"/>
                <w:bCs/>
                <w:color w:val="434343"/>
                <w:sz w:val="18"/>
                <w:szCs w:val="18"/>
              </w:rPr>
              <w:t xml:space="preserve">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478DC5DE" w:rsidR="00F102CC" w:rsidRPr="003D5AF6" w:rsidRDefault="00A43B49">
            <w:pPr>
              <w:spacing w:line="225" w:lineRule="auto"/>
              <w:rPr>
                <w:rFonts w:ascii="Noto Sans" w:eastAsia="Noto Sans" w:hAnsi="Noto Sans" w:cs="Noto Sans"/>
                <w:bCs/>
                <w:color w:val="434343"/>
                <w:sz w:val="18"/>
                <w:szCs w:val="18"/>
              </w:rPr>
            </w:pPr>
            <w:r w:rsidRPr="00A43B49">
              <w:rPr>
                <w:rFonts w:ascii="Noto Sans" w:eastAsia="Noto Sans" w:hAnsi="Noto Sans" w:cs="Noto Sans"/>
                <w:bCs/>
                <w:color w:val="434343"/>
                <w:sz w:val="18"/>
                <w:szCs w:val="18"/>
              </w:rPr>
              <w:t>Data availability</w:t>
            </w:r>
            <w:r>
              <w:rPr>
                <w:rFonts w:ascii="Noto Sans" w:eastAsia="Noto Sans" w:hAnsi="Noto Sans" w:cs="Noto Sans"/>
                <w:bCs/>
                <w:color w:val="434343"/>
                <w:sz w:val="18"/>
                <w:szCs w:val="18"/>
              </w:rPr>
              <w:t xml:space="preserve">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1EB2DE62" w:rsidR="00F102CC" w:rsidRPr="003D5AF6" w:rsidRDefault="00A43B49">
            <w:pPr>
              <w:spacing w:line="225" w:lineRule="auto"/>
              <w:rPr>
                <w:rFonts w:ascii="Noto Sans" w:eastAsia="Noto Sans" w:hAnsi="Noto Sans" w:cs="Noto Sans"/>
                <w:bCs/>
                <w:color w:val="434343"/>
                <w:sz w:val="18"/>
                <w:szCs w:val="18"/>
              </w:rPr>
            </w:pPr>
            <w:r w:rsidRPr="00A43B49">
              <w:rPr>
                <w:rFonts w:ascii="Noto Sans" w:eastAsia="Noto Sans" w:hAnsi="Noto Sans" w:cs="Noto Sans"/>
                <w:bCs/>
                <w:color w:val="434343"/>
                <w:sz w:val="18"/>
                <w:szCs w:val="18"/>
              </w:rPr>
              <w:t>References</w:t>
            </w:r>
            <w:r>
              <w:rPr>
                <w:rFonts w:ascii="Noto Sans" w:eastAsia="Noto Sans" w:hAnsi="Noto Sans" w:cs="Noto Sans"/>
                <w:bCs/>
                <w:color w:val="434343"/>
                <w:sz w:val="18"/>
                <w:szCs w:val="18"/>
              </w:rPr>
              <w:t xml:space="preserve">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457A02F3"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A2698A3"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65BA9A53"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720B0AF" w:rsidR="00F102CC" w:rsidRPr="003D5AF6" w:rsidRDefault="00A43B4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3779C5">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EEC2E" w14:textId="77777777" w:rsidR="002209A8" w:rsidRDefault="002209A8">
      <w:r>
        <w:separator/>
      </w:r>
    </w:p>
  </w:endnote>
  <w:endnote w:type="continuationSeparator" w:id="0">
    <w:p w14:paraId="1027FF69" w14:textId="77777777" w:rsidR="002209A8" w:rsidRDefault="00220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2EE5F" w14:textId="77777777" w:rsidR="002209A8" w:rsidRDefault="002209A8">
      <w:r>
        <w:separator/>
      </w:r>
    </w:p>
  </w:footnote>
  <w:footnote w:type="continuationSeparator" w:id="0">
    <w:p w14:paraId="30ED52C6" w14:textId="77777777" w:rsidR="002209A8" w:rsidRDefault="00220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46959926">
    <w:abstractNumId w:val="2"/>
  </w:num>
  <w:num w:numId="2" w16cid:durableId="1677153977">
    <w:abstractNumId w:val="0"/>
  </w:num>
  <w:num w:numId="3" w16cid:durableId="1276714964">
    <w:abstractNumId w:val="1"/>
  </w:num>
  <w:num w:numId="4" w16cid:durableId="13879462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TMyMDcxsrS0NDVS0lEKTi0uzszPAykwrAUATitq6CwAAAA="/>
  </w:docVars>
  <w:rsids>
    <w:rsidRoot w:val="00F102CC"/>
    <w:rsid w:val="001706BF"/>
    <w:rsid w:val="001B3BCC"/>
    <w:rsid w:val="002209A8"/>
    <w:rsid w:val="003D5AF6"/>
    <w:rsid w:val="00427975"/>
    <w:rsid w:val="004E2C31"/>
    <w:rsid w:val="0051684F"/>
    <w:rsid w:val="005B0259"/>
    <w:rsid w:val="00646056"/>
    <w:rsid w:val="007054B6"/>
    <w:rsid w:val="009C7B26"/>
    <w:rsid w:val="00A11E52"/>
    <w:rsid w:val="00A43B49"/>
    <w:rsid w:val="00AC0F37"/>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98</Words>
  <Characters>7938</Characters>
  <Application>Microsoft Office Word</Application>
  <DocSecurity>0</DocSecurity>
  <Lines>331</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evlakova, Irina</dc:creator>
  <cp:lastModifiedBy>Zhevlakova, Irina</cp:lastModifiedBy>
  <cp:revision>2</cp:revision>
  <dcterms:created xsi:type="dcterms:W3CDTF">2024-01-05T18:46:00Z</dcterms:created>
  <dcterms:modified xsi:type="dcterms:W3CDTF">2024-01-0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1f668c7f8733dbacf8859f4d534cef71d3231b6b14e324782e210f0a81574</vt:lpwstr>
  </property>
</Properties>
</file>